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25A1C" w14:textId="77777777" w:rsidR="001D4B3A" w:rsidRDefault="001D4B3A" w:rsidP="009D4E7D">
      <w:pPr>
        <w:spacing w:after="0"/>
        <w:rPr>
          <w:rFonts w:ascii="Verdana" w:hAnsi="Verdana"/>
          <w:sz w:val="20"/>
          <w:szCs w:val="24"/>
        </w:rPr>
      </w:pPr>
    </w:p>
    <w:p w14:paraId="6747952C" w14:textId="77777777" w:rsidR="00CE4F76" w:rsidRDefault="00CE4F76" w:rsidP="00E41493">
      <w:pPr>
        <w:spacing w:after="0"/>
        <w:jc w:val="center"/>
        <w:rPr>
          <w:rFonts w:ascii="Verdana" w:hAnsi="Verdana"/>
          <w:sz w:val="20"/>
          <w:szCs w:val="24"/>
        </w:rPr>
      </w:pPr>
    </w:p>
    <w:p w14:paraId="4032B13F" w14:textId="77777777" w:rsidR="006C4C2F" w:rsidRPr="00E31E20" w:rsidRDefault="00E41493" w:rsidP="00E41493">
      <w:pPr>
        <w:spacing w:after="0"/>
        <w:jc w:val="center"/>
        <w:rPr>
          <w:rFonts w:ascii="Times New Roman" w:hAnsi="Times New Roman" w:cs="Times New Roman"/>
          <w:sz w:val="28"/>
          <w:szCs w:val="28"/>
        </w:rPr>
      </w:pPr>
      <w:r w:rsidRPr="00E31E20">
        <w:rPr>
          <w:rFonts w:ascii="Times New Roman" w:hAnsi="Times New Roman" w:cs="Times New Roman"/>
          <w:noProof/>
          <w:sz w:val="28"/>
          <w:szCs w:val="28"/>
          <w:lang w:val="en-GB" w:eastAsia="en-GB"/>
        </w:rPr>
        <w:drawing>
          <wp:anchor distT="0" distB="0" distL="114300" distR="114300" simplePos="0" relativeHeight="251664896" behindDoc="1" locked="0" layoutInCell="1" allowOverlap="1" wp14:anchorId="1F4B4003" wp14:editId="24E36944">
            <wp:simplePos x="0" y="0"/>
            <wp:positionH relativeFrom="column">
              <wp:posOffset>18367</wp:posOffset>
            </wp:positionH>
            <wp:positionV relativeFrom="paragraph">
              <wp:posOffset>-66040</wp:posOffset>
            </wp:positionV>
            <wp:extent cx="952500" cy="952500"/>
            <wp:effectExtent l="19050" t="0" r="0" b="0"/>
            <wp:wrapTight wrapText="bothSides">
              <wp:wrapPolygon edited="0">
                <wp:start x="-432" y="0"/>
                <wp:lineTo x="-432" y="21168"/>
                <wp:lineTo x="21600" y="21168"/>
                <wp:lineTo x="21600" y="0"/>
                <wp:lineTo x="-432" y="0"/>
              </wp:wrapPolygon>
            </wp:wrapTight>
            <wp:docPr id="3" name="Picture 5" descr="FSampl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FSample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1797" t="17647" r="85393" b="229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6C4C2F" w:rsidRPr="00E31E20">
        <w:rPr>
          <w:rFonts w:ascii="Times New Roman" w:hAnsi="Times New Roman" w:cs="Times New Roman"/>
          <w:sz w:val="24"/>
          <w:szCs w:val="32"/>
        </w:rPr>
        <w:t>UNIVERSITY OF CAPE COAST</w:t>
      </w:r>
    </w:p>
    <w:p w14:paraId="73C685D1" w14:textId="77777777" w:rsidR="006C4C2F" w:rsidRPr="00E31E20" w:rsidRDefault="006C4C2F" w:rsidP="00E41493">
      <w:pPr>
        <w:pStyle w:val="NoSpacing"/>
        <w:jc w:val="center"/>
        <w:rPr>
          <w:rFonts w:ascii="Times New Roman" w:hAnsi="Times New Roman" w:cs="Times New Roman"/>
          <w:sz w:val="24"/>
          <w:szCs w:val="32"/>
        </w:rPr>
      </w:pPr>
      <w:r w:rsidRPr="00E31E20">
        <w:rPr>
          <w:rFonts w:ascii="Times New Roman" w:hAnsi="Times New Roman" w:cs="Times New Roman"/>
          <w:sz w:val="24"/>
          <w:szCs w:val="32"/>
        </w:rPr>
        <w:t>COLLEGE OF AGRICULTURE AND NATURAL SCIENCES</w:t>
      </w:r>
    </w:p>
    <w:p w14:paraId="22088B27" w14:textId="77777777" w:rsidR="006C4C2F" w:rsidRPr="00E31E20" w:rsidRDefault="006C4C2F" w:rsidP="00E41493">
      <w:pPr>
        <w:pStyle w:val="NoSpacing"/>
        <w:jc w:val="center"/>
        <w:rPr>
          <w:rFonts w:ascii="Times New Roman" w:hAnsi="Times New Roman" w:cs="Times New Roman"/>
          <w:sz w:val="32"/>
          <w:szCs w:val="32"/>
        </w:rPr>
      </w:pPr>
      <w:r w:rsidRPr="00E31E20">
        <w:rPr>
          <w:rFonts w:ascii="Times New Roman" w:hAnsi="Times New Roman" w:cs="Times New Roman"/>
          <w:sz w:val="24"/>
          <w:szCs w:val="32"/>
        </w:rPr>
        <w:t>SCHOOL OF PHYSICAL SCIENCES</w:t>
      </w:r>
    </w:p>
    <w:p w14:paraId="3CCF241F" w14:textId="77777777" w:rsidR="006C4C2F" w:rsidRDefault="006C4C2F" w:rsidP="00E41493">
      <w:pPr>
        <w:pStyle w:val="NoSpacing"/>
        <w:jc w:val="center"/>
        <w:rPr>
          <w:rFonts w:ascii="Verdana" w:hAnsi="Verdana"/>
          <w:sz w:val="8"/>
          <w:szCs w:val="24"/>
        </w:rPr>
      </w:pPr>
    </w:p>
    <w:p w14:paraId="71A981A4" w14:textId="77777777" w:rsidR="006C4C2F" w:rsidRPr="00F85110" w:rsidRDefault="006C4C2F" w:rsidP="00F85110">
      <w:pPr>
        <w:pStyle w:val="NoSpacing"/>
        <w:jc w:val="center"/>
        <w:rPr>
          <w:rFonts w:ascii="Times New Roman" w:hAnsi="Times New Roman" w:cs="Times New Roman"/>
          <w:b/>
          <w:sz w:val="20"/>
        </w:rPr>
      </w:pPr>
      <w:r w:rsidRPr="00F85110">
        <w:rPr>
          <w:rFonts w:ascii="Times New Roman" w:hAnsi="Times New Roman" w:cs="Times New Roman"/>
          <w:b/>
          <w:sz w:val="20"/>
        </w:rPr>
        <w:t>DEPARTMENT OF COMPUTER SCIENCE AND</w:t>
      </w:r>
      <w:r w:rsidR="00F85110" w:rsidRPr="00F85110">
        <w:rPr>
          <w:rFonts w:ascii="Times New Roman" w:hAnsi="Times New Roman" w:cs="Times New Roman"/>
          <w:b/>
          <w:sz w:val="20"/>
        </w:rPr>
        <w:t xml:space="preserve"> </w:t>
      </w:r>
      <w:r w:rsidRPr="00F85110">
        <w:rPr>
          <w:rFonts w:ascii="Times New Roman" w:hAnsi="Times New Roman" w:cs="Times New Roman"/>
          <w:b/>
          <w:sz w:val="20"/>
        </w:rPr>
        <w:t>INFORMATION TECHNOLOGY</w:t>
      </w:r>
    </w:p>
    <w:p w14:paraId="0EDF5C41" w14:textId="77777777" w:rsidR="006C4C2F" w:rsidRDefault="006C4C2F" w:rsidP="006C4C2F">
      <w:pPr>
        <w:pStyle w:val="NoSpacing"/>
        <w:jc w:val="center"/>
        <w:rPr>
          <w:rFonts w:ascii="Verdana" w:hAnsi="Verdana"/>
          <w:sz w:val="24"/>
          <w:szCs w:val="24"/>
        </w:rPr>
      </w:pPr>
    </w:p>
    <w:p w14:paraId="29E2DDD7" w14:textId="77777777" w:rsidR="006C4C2F" w:rsidRDefault="006C4C2F" w:rsidP="006C4C2F">
      <w:pPr>
        <w:pStyle w:val="NoSpacing"/>
        <w:rPr>
          <w:rFonts w:ascii="Verdana" w:hAnsi="Verdana"/>
          <w:sz w:val="4"/>
          <w:szCs w:val="24"/>
        </w:rPr>
      </w:pPr>
    </w:p>
    <w:p w14:paraId="7F654BBB" w14:textId="77777777" w:rsidR="006C4C2F" w:rsidRPr="00E31E20" w:rsidRDefault="006C4C2F" w:rsidP="006C4C2F">
      <w:pPr>
        <w:pStyle w:val="NoSpacing"/>
        <w:rPr>
          <w:rFonts w:ascii="Times New Roman" w:hAnsi="Times New Roman" w:cs="Times New Roman"/>
          <w:sz w:val="20"/>
          <w:szCs w:val="20"/>
        </w:rPr>
      </w:pPr>
      <w:r w:rsidRPr="00E31E20">
        <w:rPr>
          <w:rFonts w:ascii="Times New Roman" w:hAnsi="Times New Roman" w:cs="Times New Roman"/>
          <w:sz w:val="20"/>
          <w:szCs w:val="20"/>
        </w:rPr>
        <w:t>Tel: Direct: +233 (03321) 30096</w:t>
      </w:r>
      <w:r w:rsidR="00E31E20">
        <w:rPr>
          <w:rFonts w:ascii="Times New Roman" w:hAnsi="Times New Roman" w:cs="Times New Roman"/>
          <w:sz w:val="20"/>
          <w:szCs w:val="20"/>
        </w:rPr>
        <w:t xml:space="preserve"> / 0543360606</w:t>
      </w:r>
    </w:p>
    <w:p w14:paraId="6C1741D6" w14:textId="77777777" w:rsidR="006C4C2F" w:rsidRPr="00E31E20" w:rsidRDefault="006C4C2F" w:rsidP="006C4C2F">
      <w:pPr>
        <w:pStyle w:val="NoSpacing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E31E2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Fax:  </w:t>
      </w:r>
    </w:p>
    <w:p w14:paraId="5345A727" w14:textId="77777777" w:rsidR="006C4C2F" w:rsidRPr="00E31E20" w:rsidRDefault="006C4C2F" w:rsidP="006C4C2F">
      <w:pPr>
        <w:pStyle w:val="NoSpacing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E31E20">
        <w:rPr>
          <w:rFonts w:ascii="Times New Roman" w:hAnsi="Times New Roman" w:cs="Times New Roman"/>
          <w:color w:val="000000" w:themeColor="text1"/>
          <w:sz w:val="20"/>
          <w:szCs w:val="20"/>
        </w:rPr>
        <w:t>Email: dcsit@ucc.edu.gh</w:t>
      </w:r>
    </w:p>
    <w:p w14:paraId="322A591D" w14:textId="77777777" w:rsidR="00CC5A9B" w:rsidRPr="00E31E20" w:rsidRDefault="006C4C2F" w:rsidP="006C4C2F">
      <w:pPr>
        <w:pStyle w:val="NoSpacing"/>
        <w:rPr>
          <w:rFonts w:ascii="Times New Roman" w:hAnsi="Times New Roman" w:cs="Times New Roman"/>
          <w:color w:val="000000" w:themeColor="text1"/>
          <w:sz w:val="20"/>
          <w:szCs w:val="20"/>
        </w:rPr>
      </w:pPr>
      <w:r w:rsidRPr="00E31E20">
        <w:rPr>
          <w:rFonts w:ascii="Times New Roman" w:hAnsi="Times New Roman" w:cs="Times New Roman"/>
          <w:color w:val="000000" w:themeColor="text1"/>
          <w:sz w:val="20"/>
          <w:szCs w:val="20"/>
        </w:rPr>
        <w:t>URL:</w:t>
      </w:r>
      <w:r w:rsidR="00C22552" w:rsidRPr="00E31E20">
        <w:rPr>
          <w:rFonts w:ascii="Times New Roman" w:hAnsi="Times New Roman" w:cs="Times New Roman"/>
          <w:color w:val="000000" w:themeColor="text1"/>
          <w:sz w:val="20"/>
          <w:szCs w:val="20"/>
        </w:rPr>
        <w:t xml:space="preserve"> </w:t>
      </w:r>
      <w:hyperlink r:id="rId5" w:history="1">
        <w:r w:rsidR="00CC5A9B" w:rsidRPr="00E31E20">
          <w:rPr>
            <w:rStyle w:val="Hyperlink"/>
            <w:rFonts w:ascii="Times New Roman" w:hAnsi="Times New Roman" w:cs="Times New Roman"/>
            <w:color w:val="000000" w:themeColor="text1"/>
            <w:sz w:val="20"/>
            <w:szCs w:val="20"/>
            <w:u w:val="none"/>
          </w:rPr>
          <w:t>https://dcsit.ucc.edu.gh/</w:t>
        </w:r>
      </w:hyperlink>
    </w:p>
    <w:p w14:paraId="1DA96E20" w14:textId="77777777" w:rsidR="006C4C2F" w:rsidRDefault="006C4C2F" w:rsidP="006C4C2F">
      <w:pPr>
        <w:pStyle w:val="NoSpacing"/>
        <w:rPr>
          <w:rFonts w:ascii="Verdana" w:hAnsi="Verdana"/>
          <w:sz w:val="26"/>
          <w:szCs w:val="24"/>
        </w:rPr>
      </w:pPr>
      <w:r w:rsidRPr="00AD5746">
        <w:rPr>
          <w:rFonts w:ascii="Verdana" w:hAnsi="Verdana"/>
          <w:color w:val="000000" w:themeColor="text1"/>
          <w:sz w:val="26"/>
          <w:szCs w:val="24"/>
        </w:rPr>
        <w:tab/>
      </w:r>
      <w:r w:rsidRPr="00AD5746">
        <w:rPr>
          <w:rFonts w:ascii="Verdana" w:hAnsi="Verdana"/>
          <w:color w:val="000000" w:themeColor="text1"/>
          <w:sz w:val="26"/>
          <w:szCs w:val="24"/>
        </w:rPr>
        <w:tab/>
      </w:r>
      <w:r w:rsidRPr="00AD5746">
        <w:rPr>
          <w:rFonts w:ascii="Verdana" w:hAnsi="Verdana"/>
          <w:color w:val="000000" w:themeColor="text1"/>
          <w:sz w:val="26"/>
          <w:szCs w:val="24"/>
        </w:rPr>
        <w:tab/>
      </w:r>
      <w:r w:rsidRPr="00AD5746">
        <w:rPr>
          <w:rFonts w:ascii="Verdana" w:hAnsi="Verdana"/>
          <w:color w:val="000000" w:themeColor="text1"/>
          <w:sz w:val="26"/>
          <w:szCs w:val="24"/>
        </w:rPr>
        <w:tab/>
      </w:r>
      <w:r w:rsidRPr="00AD5746">
        <w:rPr>
          <w:rFonts w:ascii="Verdana" w:hAnsi="Verdana"/>
          <w:color w:val="000000" w:themeColor="text1"/>
          <w:sz w:val="26"/>
          <w:szCs w:val="24"/>
        </w:rPr>
        <w:tab/>
      </w:r>
      <w:r>
        <w:rPr>
          <w:rFonts w:ascii="Verdana" w:hAnsi="Verdana"/>
          <w:sz w:val="26"/>
          <w:szCs w:val="24"/>
        </w:rPr>
        <w:tab/>
      </w:r>
      <w:r>
        <w:rPr>
          <w:rFonts w:ascii="Verdana" w:hAnsi="Verdana"/>
          <w:sz w:val="26"/>
          <w:szCs w:val="24"/>
        </w:rPr>
        <w:tab/>
      </w:r>
    </w:p>
    <w:p w14:paraId="7ED05218" w14:textId="5AF5012C" w:rsidR="00CD14F4" w:rsidRPr="00F427C7" w:rsidRDefault="00C94CA4" w:rsidP="00F427C7">
      <w:pPr>
        <w:spacing w:after="0"/>
        <w:jc w:val="right"/>
        <w:rPr>
          <w:rFonts w:ascii="Times New Roman" w:hAnsi="Times New Roman" w:cs="Times New Roman"/>
          <w:b/>
          <w:sz w:val="24"/>
          <w:szCs w:val="24"/>
        </w:rPr>
      </w:pPr>
      <w:r w:rsidRPr="007B43E5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A7772">
        <w:rPr>
          <w:rFonts w:ascii="Times New Roman" w:hAnsi="Times New Roman" w:cs="Times New Roman"/>
          <w:b/>
          <w:sz w:val="24"/>
          <w:szCs w:val="24"/>
        </w:rPr>
        <w:t>17th</w:t>
      </w:r>
      <w:r w:rsidR="005F4FB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A7772">
        <w:rPr>
          <w:rFonts w:ascii="Times New Roman" w:hAnsi="Times New Roman" w:cs="Times New Roman"/>
          <w:b/>
          <w:sz w:val="24"/>
          <w:szCs w:val="24"/>
        </w:rPr>
        <w:t>August</w:t>
      </w:r>
      <w:r w:rsidR="006E0300" w:rsidRPr="007B43E5">
        <w:rPr>
          <w:rFonts w:ascii="Times New Roman" w:hAnsi="Times New Roman" w:cs="Times New Roman"/>
          <w:b/>
          <w:sz w:val="24"/>
          <w:szCs w:val="24"/>
        </w:rPr>
        <w:t>,</w:t>
      </w:r>
      <w:r w:rsidR="00E31E20" w:rsidRPr="007B43E5">
        <w:rPr>
          <w:rFonts w:ascii="Times New Roman" w:hAnsi="Times New Roman" w:cs="Times New Roman"/>
          <w:b/>
          <w:sz w:val="24"/>
          <w:szCs w:val="24"/>
        </w:rPr>
        <w:t xml:space="preserve"> 202</w:t>
      </w:r>
      <w:r w:rsidR="005F4FB0">
        <w:rPr>
          <w:rFonts w:ascii="Times New Roman" w:hAnsi="Times New Roman" w:cs="Times New Roman"/>
          <w:b/>
          <w:sz w:val="24"/>
          <w:szCs w:val="24"/>
        </w:rPr>
        <w:t>4</w:t>
      </w:r>
    </w:p>
    <w:p w14:paraId="18EA4C25" w14:textId="77777777" w:rsidR="00E41493" w:rsidRPr="00970021" w:rsidRDefault="00E41493" w:rsidP="006E76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970021">
        <w:rPr>
          <w:rFonts w:ascii="Times New Roman" w:hAnsi="Times New Roman" w:cs="Times New Roman"/>
          <w:sz w:val="24"/>
          <w:szCs w:val="24"/>
        </w:rPr>
        <w:t xml:space="preserve">Dear Sir/Madam </w:t>
      </w:r>
    </w:p>
    <w:p w14:paraId="6F77F0CB" w14:textId="77777777" w:rsidR="00E41493" w:rsidRPr="00970021" w:rsidRDefault="00E41493" w:rsidP="00970021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970021">
        <w:rPr>
          <w:rFonts w:ascii="Times New Roman" w:hAnsi="Times New Roman" w:cs="Times New Roman"/>
          <w:b/>
          <w:sz w:val="24"/>
          <w:szCs w:val="24"/>
        </w:rPr>
        <w:t>Attachment Introduction:</w:t>
      </w:r>
    </w:p>
    <w:p w14:paraId="675D9547" w14:textId="77777777" w:rsidR="00E41493" w:rsidRPr="00970021" w:rsidRDefault="00A6217B" w:rsidP="00970021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8D616F">
        <w:rPr>
          <w:rFonts w:ascii="Times New Roman" w:hAnsi="Times New Roman" w:cs="Times New Roman"/>
          <w:b/>
          <w:bCs/>
          <w:noProof/>
          <w:color w:val="000000"/>
          <w:sz w:val="24"/>
          <w:szCs w:val="24"/>
          <w:shd w:val="clear" w:color="auto" w:fill="FFFFFF"/>
        </w:rPr>
        <w:t>Denis Amponsah</w:t>
      </w:r>
      <w:r w:rsidR="00F0267F" w:rsidRPr="0097002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 xml:space="preserve"> </w:t>
      </w:r>
      <w:r w:rsidR="005940B7" w:rsidRPr="00970021">
        <w:rPr>
          <w:rFonts w:ascii="Times New Roman" w:hAnsi="Times New Roman" w:cs="Times New Roman"/>
          <w:b/>
          <w:bCs/>
          <w:color w:val="222222"/>
          <w:sz w:val="24"/>
          <w:szCs w:val="24"/>
          <w:shd w:val="clear" w:color="auto" w:fill="FFFFFF"/>
        </w:rPr>
        <w:t>(</w:t>
      </w:r>
      <w:r w:rsidRPr="008D616F">
        <w:rPr>
          <w:rFonts w:ascii="Times New Roman" w:hAnsi="Times New Roman" w:cs="Times New Roman"/>
          <w:b/>
          <w:bCs/>
          <w:noProof/>
          <w:color w:val="000000"/>
          <w:sz w:val="24"/>
          <w:szCs w:val="24"/>
          <w:shd w:val="clear" w:color="auto" w:fill="FFFFFF"/>
        </w:rPr>
        <w:t>PS/CSC/21/0013</w:t>
      </w:r>
      <w:r w:rsidR="000D65DF" w:rsidRPr="00970021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0C34B69D" w14:textId="77777777" w:rsidR="00E41493" w:rsidRPr="00970021" w:rsidRDefault="00E41493" w:rsidP="0097002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5D4E5523" w14:textId="77777777" w:rsidR="00E41493" w:rsidRPr="00970021" w:rsidRDefault="00A6217B" w:rsidP="0097002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616F">
        <w:rPr>
          <w:rFonts w:ascii="Times New Roman" w:hAnsi="Times New Roman" w:cs="Times New Roman"/>
          <w:b/>
          <w:bCs/>
          <w:noProof/>
          <w:color w:val="000000"/>
          <w:sz w:val="24"/>
          <w:szCs w:val="24"/>
          <w:shd w:val="clear" w:color="auto" w:fill="FFFFFF"/>
        </w:rPr>
        <w:t>Denis Amponsah</w:t>
      </w:r>
      <w:r w:rsidR="005F4FB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0D65DF" w:rsidRPr="00970021">
        <w:rPr>
          <w:rFonts w:ascii="Times New Roman" w:hAnsi="Times New Roman" w:cs="Times New Roman"/>
          <w:color w:val="222222"/>
          <w:sz w:val="24"/>
          <w:szCs w:val="24"/>
          <w:shd w:val="clear" w:color="auto" w:fill="FFFFFF"/>
        </w:rPr>
        <w:t>is</w:t>
      </w:r>
      <w:r w:rsidR="00D0594C" w:rsidRPr="00970021">
        <w:rPr>
          <w:rFonts w:ascii="Times New Roman" w:hAnsi="Times New Roman" w:cs="Times New Roman"/>
          <w:bCs/>
          <w:sz w:val="24"/>
          <w:szCs w:val="24"/>
        </w:rPr>
        <w:t xml:space="preserve"> a </w:t>
      </w:r>
      <w:r w:rsidR="00E31E20" w:rsidRPr="00970021">
        <w:rPr>
          <w:rFonts w:ascii="Times New Roman" w:hAnsi="Times New Roman" w:cs="Times New Roman"/>
          <w:bCs/>
          <w:sz w:val="24"/>
          <w:szCs w:val="24"/>
        </w:rPr>
        <w:t xml:space="preserve">level </w:t>
      </w:r>
      <w:r w:rsidRPr="008D616F">
        <w:rPr>
          <w:rFonts w:ascii="Times New Roman" w:hAnsi="Times New Roman" w:cs="Times New Roman"/>
          <w:b/>
          <w:noProof/>
          <w:sz w:val="24"/>
          <w:szCs w:val="24"/>
        </w:rPr>
        <w:t>300</w:t>
      </w:r>
      <w:r w:rsidR="00E41493" w:rsidRPr="00970021">
        <w:rPr>
          <w:rFonts w:ascii="Times New Roman" w:hAnsi="Times New Roman" w:cs="Times New Roman"/>
          <w:bCs/>
          <w:sz w:val="24"/>
          <w:szCs w:val="24"/>
        </w:rPr>
        <w:t xml:space="preserve"> student of the University of Cape Coast pursuing a degree in</w:t>
      </w:r>
      <w:r w:rsidR="005F4FB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D616F">
        <w:rPr>
          <w:rFonts w:ascii="Times New Roman" w:hAnsi="Times New Roman" w:cs="Times New Roman"/>
          <w:b/>
          <w:noProof/>
          <w:sz w:val="24"/>
          <w:szCs w:val="24"/>
        </w:rPr>
        <w:t>B.Sc. COMPUTER SCIENCE</w:t>
      </w:r>
      <w:r w:rsidR="00E41493" w:rsidRPr="00970021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21251115" w14:textId="77777777" w:rsidR="006E76F2" w:rsidRPr="00970021" w:rsidRDefault="006E76F2" w:rsidP="0097002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260D25A7" w14:textId="77777777" w:rsidR="00E41493" w:rsidRPr="00970021" w:rsidRDefault="00A6217B" w:rsidP="0097002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D616F">
        <w:rPr>
          <w:rFonts w:ascii="Times New Roman" w:hAnsi="Times New Roman" w:cs="Times New Roman"/>
          <w:b/>
          <w:bCs/>
          <w:noProof/>
          <w:color w:val="000000"/>
          <w:sz w:val="24"/>
          <w:szCs w:val="24"/>
          <w:shd w:val="clear" w:color="auto" w:fill="FFFFFF"/>
        </w:rPr>
        <w:t>Denis Amponsah</w:t>
      </w:r>
      <w:r w:rsidR="005F4FB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r w:rsidR="006E76F2" w:rsidRPr="00970021">
        <w:rPr>
          <w:rFonts w:ascii="Times New Roman" w:hAnsi="Times New Roman" w:cs="Times New Roman"/>
          <w:bCs/>
          <w:sz w:val="24"/>
          <w:szCs w:val="24"/>
        </w:rPr>
        <w:t>intends to undertake an industrial attachment t</w:t>
      </w:r>
      <w:r w:rsidR="005940B7" w:rsidRPr="00970021">
        <w:rPr>
          <w:rFonts w:ascii="Times New Roman" w:hAnsi="Times New Roman" w:cs="Times New Roman"/>
          <w:bCs/>
          <w:sz w:val="24"/>
          <w:szCs w:val="24"/>
        </w:rPr>
        <w:t>o gain experience as part of h</w:t>
      </w:r>
      <w:r w:rsidR="00F0267F" w:rsidRPr="00970021">
        <w:rPr>
          <w:rFonts w:ascii="Times New Roman" w:hAnsi="Times New Roman" w:cs="Times New Roman"/>
          <w:bCs/>
          <w:sz w:val="24"/>
          <w:szCs w:val="24"/>
        </w:rPr>
        <w:t>is</w:t>
      </w:r>
      <w:r w:rsidR="00D0594C" w:rsidRPr="00970021">
        <w:rPr>
          <w:rFonts w:ascii="Times New Roman" w:hAnsi="Times New Roman" w:cs="Times New Roman"/>
          <w:bCs/>
          <w:sz w:val="24"/>
          <w:szCs w:val="24"/>
        </w:rPr>
        <w:t xml:space="preserve"> training to become </w:t>
      </w:r>
      <w:r w:rsidR="00C74EEB" w:rsidRPr="00970021">
        <w:rPr>
          <w:rFonts w:ascii="Times New Roman" w:hAnsi="Times New Roman" w:cs="Times New Roman"/>
          <w:b/>
          <w:sz w:val="24"/>
          <w:szCs w:val="24"/>
        </w:rPr>
        <w:t>a</w:t>
      </w:r>
      <w:r w:rsidR="005F4FB0">
        <w:rPr>
          <w:rFonts w:ascii="Times New Roman" w:hAnsi="Times New Roman" w:cs="Times New Roman"/>
          <w:b/>
          <w:sz w:val="24"/>
          <w:szCs w:val="24"/>
        </w:rPr>
        <w:t>(</w:t>
      </w:r>
      <w:r w:rsidR="00970021" w:rsidRPr="00970021">
        <w:rPr>
          <w:rFonts w:ascii="Times New Roman" w:hAnsi="Times New Roman" w:cs="Times New Roman"/>
          <w:b/>
          <w:sz w:val="24"/>
          <w:szCs w:val="24"/>
        </w:rPr>
        <w:t>n</w:t>
      </w:r>
      <w:r w:rsidR="005F4FB0">
        <w:rPr>
          <w:rFonts w:ascii="Times New Roman" w:hAnsi="Times New Roman" w:cs="Times New Roman"/>
          <w:b/>
          <w:sz w:val="24"/>
          <w:szCs w:val="24"/>
        </w:rPr>
        <w:t>)</w:t>
      </w:r>
      <w:r w:rsidR="00970021" w:rsidRPr="0097002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D616F">
        <w:rPr>
          <w:rFonts w:ascii="Times New Roman" w:hAnsi="Times New Roman" w:cs="Times New Roman"/>
          <w:b/>
          <w:noProof/>
          <w:sz w:val="24"/>
          <w:szCs w:val="24"/>
        </w:rPr>
        <w:t>Computer Science</w:t>
      </w:r>
      <w:r w:rsidR="005F4FB0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3B6C63" w:rsidRPr="00970021">
        <w:rPr>
          <w:rFonts w:ascii="Times New Roman" w:hAnsi="Times New Roman" w:cs="Times New Roman"/>
          <w:bCs/>
          <w:sz w:val="24"/>
          <w:szCs w:val="24"/>
        </w:rPr>
        <w:t>graduate</w:t>
      </w:r>
      <w:r w:rsidR="006E76F2" w:rsidRPr="00970021">
        <w:rPr>
          <w:rFonts w:ascii="Times New Roman" w:hAnsi="Times New Roman" w:cs="Times New Roman"/>
          <w:bCs/>
          <w:sz w:val="24"/>
          <w:szCs w:val="24"/>
        </w:rPr>
        <w:t xml:space="preserve">. </w:t>
      </w:r>
    </w:p>
    <w:p w14:paraId="616A3508" w14:textId="77777777" w:rsidR="006E76F2" w:rsidRPr="00970021" w:rsidRDefault="006E76F2" w:rsidP="0097002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2816B0B" w14:textId="4013C581" w:rsidR="006E76F2" w:rsidRPr="00970021" w:rsidRDefault="006E76F2" w:rsidP="00970021">
      <w:pPr>
        <w:spacing w:after="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970021">
        <w:rPr>
          <w:rFonts w:ascii="Times New Roman" w:hAnsi="Times New Roman" w:cs="Times New Roman"/>
          <w:bCs/>
          <w:sz w:val="24"/>
          <w:szCs w:val="24"/>
        </w:rPr>
        <w:t>I would app</w:t>
      </w:r>
      <w:r w:rsidR="008B7585" w:rsidRPr="00970021">
        <w:rPr>
          <w:rFonts w:ascii="Times New Roman" w:hAnsi="Times New Roman" w:cs="Times New Roman"/>
          <w:bCs/>
          <w:sz w:val="24"/>
          <w:szCs w:val="24"/>
        </w:rPr>
        <w:t>reciate it if you can assist h</w:t>
      </w:r>
      <w:r w:rsidR="00F0267F" w:rsidRPr="00970021">
        <w:rPr>
          <w:rFonts w:ascii="Times New Roman" w:hAnsi="Times New Roman" w:cs="Times New Roman"/>
          <w:bCs/>
          <w:sz w:val="24"/>
          <w:szCs w:val="24"/>
        </w:rPr>
        <w:t>im</w:t>
      </w:r>
      <w:r w:rsidRPr="00970021">
        <w:rPr>
          <w:rFonts w:ascii="Times New Roman" w:hAnsi="Times New Roman" w:cs="Times New Roman"/>
          <w:bCs/>
          <w:sz w:val="24"/>
          <w:szCs w:val="24"/>
        </w:rPr>
        <w:t xml:space="preserve"> in getting a place for such an important </w:t>
      </w:r>
      <w:r w:rsidR="00E31E20" w:rsidRPr="00970021">
        <w:rPr>
          <w:rFonts w:ascii="Times New Roman" w:hAnsi="Times New Roman" w:cs="Times New Roman"/>
          <w:bCs/>
          <w:sz w:val="24"/>
          <w:szCs w:val="24"/>
        </w:rPr>
        <w:t>endeavor</w:t>
      </w:r>
      <w:r w:rsidRPr="00970021">
        <w:rPr>
          <w:rFonts w:ascii="Times New Roman" w:hAnsi="Times New Roman" w:cs="Times New Roman"/>
          <w:bCs/>
          <w:sz w:val="24"/>
          <w:szCs w:val="24"/>
        </w:rPr>
        <w:t xml:space="preserve">. Should you require any further information about the student, do not hesitate to contact the Department through the direct </w:t>
      </w:r>
      <w:r w:rsidR="00483475" w:rsidRPr="00970021">
        <w:rPr>
          <w:rFonts w:ascii="Times New Roman" w:hAnsi="Times New Roman" w:cs="Times New Roman"/>
          <w:bCs/>
          <w:sz w:val="24"/>
          <w:szCs w:val="24"/>
        </w:rPr>
        <w:t>telephone number.</w:t>
      </w:r>
      <w:r w:rsidR="00F0267F" w:rsidRPr="00970021">
        <w:rPr>
          <w:rFonts w:ascii="Times New Roman" w:hAnsi="Times New Roman" w:cs="Times New Roman"/>
          <w:bCs/>
          <w:sz w:val="24"/>
          <w:szCs w:val="24"/>
        </w:rPr>
        <w:t xml:space="preserve"> You can also contact the student on</w:t>
      </w:r>
      <w:r w:rsidR="005F4FB0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</w:t>
      </w:r>
      <w:hyperlink r:id="rId6" w:history="1">
        <w:r w:rsidR="00F427C7" w:rsidRPr="00150304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shd w:val="clear" w:color="auto" w:fill="FFFFFF"/>
          </w:rPr>
          <w:t>amponsahdenis53@gmail.com</w:t>
        </w:r>
      </w:hyperlink>
      <w:r w:rsidR="00F427C7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 |</w:t>
      </w:r>
      <w:proofErr w:type="gramStart"/>
      <w:r w:rsidR="00F427C7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|  +</w:t>
      </w:r>
      <w:proofErr w:type="gramEnd"/>
      <w:r w:rsidR="00F427C7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233546636409</w:t>
      </w:r>
      <w:r w:rsidR="00F0267F" w:rsidRPr="00970021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.</w:t>
      </w:r>
    </w:p>
    <w:p w14:paraId="79F4577D" w14:textId="77777777" w:rsidR="006E76F2" w:rsidRPr="00970021" w:rsidRDefault="006E76F2" w:rsidP="0097002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</w:p>
    <w:p w14:paraId="2DCD5617" w14:textId="77777777" w:rsidR="006E76F2" w:rsidRPr="00970021" w:rsidRDefault="006E76F2" w:rsidP="00970021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970021">
        <w:rPr>
          <w:rFonts w:ascii="Times New Roman" w:hAnsi="Times New Roman" w:cs="Times New Roman"/>
          <w:sz w:val="24"/>
          <w:szCs w:val="24"/>
        </w:rPr>
        <w:t>I am counting on your maximum support.</w:t>
      </w:r>
    </w:p>
    <w:p w14:paraId="396C779D" w14:textId="77777777" w:rsidR="00E31E20" w:rsidRPr="006E76F2" w:rsidRDefault="00E31E20" w:rsidP="006E76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13591E9" w14:textId="77777777" w:rsidR="006E76F2" w:rsidRPr="006E76F2" w:rsidRDefault="006E76F2" w:rsidP="006E76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4F2B633F" w14:textId="77777777" w:rsidR="006E76F2" w:rsidRPr="006E76F2" w:rsidRDefault="006E76F2" w:rsidP="006E76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E76F2">
        <w:rPr>
          <w:rFonts w:ascii="Times New Roman" w:hAnsi="Times New Roman" w:cs="Times New Roman"/>
          <w:sz w:val="24"/>
          <w:szCs w:val="24"/>
        </w:rPr>
        <w:t>Yours Sincerely,</w:t>
      </w:r>
    </w:p>
    <w:p w14:paraId="4E8B4C4A" w14:textId="77777777" w:rsidR="006E76F2" w:rsidRPr="006E76F2" w:rsidRDefault="009B6B55" w:rsidP="006E76F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/>
          <w:noProof/>
          <w:sz w:val="24"/>
          <w:szCs w:val="24"/>
          <w:lang w:val="en-GB" w:eastAsia="en-GB"/>
        </w:rPr>
        <w:drawing>
          <wp:anchor distT="0" distB="0" distL="114300" distR="114300" simplePos="0" relativeHeight="251666944" behindDoc="0" locked="0" layoutInCell="1" allowOverlap="1" wp14:anchorId="434A15B1" wp14:editId="0C2F05CA">
            <wp:simplePos x="0" y="0"/>
            <wp:positionH relativeFrom="margin">
              <wp:posOffset>0</wp:posOffset>
            </wp:positionH>
            <wp:positionV relativeFrom="paragraph">
              <wp:posOffset>20320</wp:posOffset>
            </wp:positionV>
            <wp:extent cx="866775" cy="571500"/>
            <wp:effectExtent l="38100" t="57150" r="28575" b="57150"/>
            <wp:wrapNone/>
            <wp:docPr id="1" name="Picture 1" descr="H:\Scan_sIGNATUR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:\Scan_sIGNATURE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54023" t="53862" r="19828" b="33943"/>
                    <a:stretch>
                      <a:fillRect/>
                    </a:stretch>
                  </pic:blipFill>
                  <pic:spPr bwMode="auto">
                    <a:xfrm rot="11113842">
                      <a:off x="0" y="0"/>
                      <a:ext cx="86677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50FA9C02" w14:textId="77777777" w:rsidR="006E76F2" w:rsidRDefault="006E76F2" w:rsidP="006E76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93FCC7F" w14:textId="77777777" w:rsidR="00BC209F" w:rsidRPr="006E76F2" w:rsidRDefault="00BC209F" w:rsidP="006E76F2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F9500D2" w14:textId="77777777" w:rsidR="006E76F2" w:rsidRPr="006E76F2" w:rsidRDefault="00E31E20" w:rsidP="006E76F2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ul K. Arhin Jnr</w:t>
      </w:r>
    </w:p>
    <w:p w14:paraId="724D6C93" w14:textId="77777777" w:rsidR="006E76F2" w:rsidRPr="006E76F2" w:rsidRDefault="00483475" w:rsidP="006E76F2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E76F2">
        <w:rPr>
          <w:rFonts w:ascii="Times New Roman" w:hAnsi="Times New Roman" w:cs="Times New Roman"/>
          <w:sz w:val="24"/>
          <w:szCs w:val="24"/>
        </w:rPr>
        <w:t xml:space="preserve"> </w:t>
      </w:r>
      <w:r w:rsidR="006E76F2" w:rsidRPr="006E76F2">
        <w:rPr>
          <w:rFonts w:ascii="Times New Roman" w:hAnsi="Times New Roman" w:cs="Times New Roman"/>
          <w:sz w:val="24"/>
          <w:szCs w:val="24"/>
        </w:rPr>
        <w:t>(Department Industrial Liaison Officer)</w:t>
      </w:r>
    </w:p>
    <w:sectPr w:rsidR="006E76F2" w:rsidRPr="006E76F2" w:rsidSect="00F411E8">
      <w:pgSz w:w="12240" w:h="15840"/>
      <w:pgMar w:top="900" w:right="1440" w:bottom="108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A0NrYwsjQwNLM0NzBR0lEKTi0uzszPAykwrgUAd6etuywAAAA="/>
  </w:docVars>
  <w:rsids>
    <w:rsidRoot w:val="006C4C2F"/>
    <w:rsid w:val="0000271F"/>
    <w:rsid w:val="00011648"/>
    <w:rsid w:val="000170D0"/>
    <w:rsid w:val="000227DB"/>
    <w:rsid w:val="00023C5D"/>
    <w:rsid w:val="00026B19"/>
    <w:rsid w:val="00030098"/>
    <w:rsid w:val="00031565"/>
    <w:rsid w:val="00034781"/>
    <w:rsid w:val="00036DD2"/>
    <w:rsid w:val="00041C11"/>
    <w:rsid w:val="00045BB7"/>
    <w:rsid w:val="0005591C"/>
    <w:rsid w:val="000633AB"/>
    <w:rsid w:val="00066351"/>
    <w:rsid w:val="000716C6"/>
    <w:rsid w:val="00077044"/>
    <w:rsid w:val="00094C83"/>
    <w:rsid w:val="000A10F9"/>
    <w:rsid w:val="000A4B36"/>
    <w:rsid w:val="000B0B4B"/>
    <w:rsid w:val="000B3F52"/>
    <w:rsid w:val="000B49A1"/>
    <w:rsid w:val="000B57AA"/>
    <w:rsid w:val="000C5267"/>
    <w:rsid w:val="000C5811"/>
    <w:rsid w:val="000C7A6D"/>
    <w:rsid w:val="000C7AAB"/>
    <w:rsid w:val="000C7DB2"/>
    <w:rsid w:val="000D0923"/>
    <w:rsid w:val="000D170B"/>
    <w:rsid w:val="000D19DC"/>
    <w:rsid w:val="000D33B9"/>
    <w:rsid w:val="000D45BE"/>
    <w:rsid w:val="000D65DF"/>
    <w:rsid w:val="000E11FC"/>
    <w:rsid w:val="000E1487"/>
    <w:rsid w:val="000F2ECA"/>
    <w:rsid w:val="00100000"/>
    <w:rsid w:val="00105A1D"/>
    <w:rsid w:val="00110AC9"/>
    <w:rsid w:val="00113473"/>
    <w:rsid w:val="0011353F"/>
    <w:rsid w:val="00117311"/>
    <w:rsid w:val="00120B2B"/>
    <w:rsid w:val="001221F4"/>
    <w:rsid w:val="00131BE6"/>
    <w:rsid w:val="0013652F"/>
    <w:rsid w:val="001402C1"/>
    <w:rsid w:val="00144C66"/>
    <w:rsid w:val="001476CD"/>
    <w:rsid w:val="0016282D"/>
    <w:rsid w:val="00174237"/>
    <w:rsid w:val="00180404"/>
    <w:rsid w:val="001844E8"/>
    <w:rsid w:val="00191FA7"/>
    <w:rsid w:val="001A1478"/>
    <w:rsid w:val="001A2DD3"/>
    <w:rsid w:val="001A2EC3"/>
    <w:rsid w:val="001A4013"/>
    <w:rsid w:val="001B6591"/>
    <w:rsid w:val="001B74F9"/>
    <w:rsid w:val="001C50B2"/>
    <w:rsid w:val="001C6395"/>
    <w:rsid w:val="001C716B"/>
    <w:rsid w:val="001D09B9"/>
    <w:rsid w:val="001D4B3A"/>
    <w:rsid w:val="001E1E13"/>
    <w:rsid w:val="001F0D48"/>
    <w:rsid w:val="001F2AB8"/>
    <w:rsid w:val="001F2D96"/>
    <w:rsid w:val="001F4BAF"/>
    <w:rsid w:val="001F5E44"/>
    <w:rsid w:val="001F638D"/>
    <w:rsid w:val="00203FC3"/>
    <w:rsid w:val="00213689"/>
    <w:rsid w:val="00214961"/>
    <w:rsid w:val="00220665"/>
    <w:rsid w:val="002207FE"/>
    <w:rsid w:val="0022138B"/>
    <w:rsid w:val="00234021"/>
    <w:rsid w:val="00234C7A"/>
    <w:rsid w:val="002454BB"/>
    <w:rsid w:val="00246A9B"/>
    <w:rsid w:val="00250897"/>
    <w:rsid w:val="00251E76"/>
    <w:rsid w:val="002559F7"/>
    <w:rsid w:val="002617E3"/>
    <w:rsid w:val="002776D8"/>
    <w:rsid w:val="00281C9E"/>
    <w:rsid w:val="00285269"/>
    <w:rsid w:val="00293DF9"/>
    <w:rsid w:val="0029445E"/>
    <w:rsid w:val="002B0833"/>
    <w:rsid w:val="002B47EB"/>
    <w:rsid w:val="002B4E9E"/>
    <w:rsid w:val="002B62F6"/>
    <w:rsid w:val="002C6DD3"/>
    <w:rsid w:val="002D1238"/>
    <w:rsid w:val="002D1831"/>
    <w:rsid w:val="002F4C09"/>
    <w:rsid w:val="0030078A"/>
    <w:rsid w:val="00302532"/>
    <w:rsid w:val="00302F81"/>
    <w:rsid w:val="003122B6"/>
    <w:rsid w:val="0032375A"/>
    <w:rsid w:val="0032715D"/>
    <w:rsid w:val="00353A33"/>
    <w:rsid w:val="0035454E"/>
    <w:rsid w:val="00363DAD"/>
    <w:rsid w:val="00366871"/>
    <w:rsid w:val="00367025"/>
    <w:rsid w:val="003759A3"/>
    <w:rsid w:val="0037625D"/>
    <w:rsid w:val="00384201"/>
    <w:rsid w:val="003908A3"/>
    <w:rsid w:val="00396EF9"/>
    <w:rsid w:val="00397AD6"/>
    <w:rsid w:val="003A0D05"/>
    <w:rsid w:val="003A7772"/>
    <w:rsid w:val="003B0925"/>
    <w:rsid w:val="003B6C63"/>
    <w:rsid w:val="003B71E1"/>
    <w:rsid w:val="003C3CF2"/>
    <w:rsid w:val="003C7099"/>
    <w:rsid w:val="003D13FC"/>
    <w:rsid w:val="003D437D"/>
    <w:rsid w:val="003D4727"/>
    <w:rsid w:val="003D61FE"/>
    <w:rsid w:val="003E1DCA"/>
    <w:rsid w:val="003F25CA"/>
    <w:rsid w:val="003F2A43"/>
    <w:rsid w:val="003F3DA5"/>
    <w:rsid w:val="003F6645"/>
    <w:rsid w:val="00403E3D"/>
    <w:rsid w:val="00404AC6"/>
    <w:rsid w:val="00414676"/>
    <w:rsid w:val="00417ACE"/>
    <w:rsid w:val="00420D87"/>
    <w:rsid w:val="00425EE1"/>
    <w:rsid w:val="00443F86"/>
    <w:rsid w:val="00453B28"/>
    <w:rsid w:val="004544C6"/>
    <w:rsid w:val="00461FC9"/>
    <w:rsid w:val="00466B32"/>
    <w:rsid w:val="00472C42"/>
    <w:rsid w:val="004730A6"/>
    <w:rsid w:val="004774DC"/>
    <w:rsid w:val="00482001"/>
    <w:rsid w:val="0048280A"/>
    <w:rsid w:val="00483475"/>
    <w:rsid w:val="0049113B"/>
    <w:rsid w:val="00491ED5"/>
    <w:rsid w:val="004A13D4"/>
    <w:rsid w:val="004A2030"/>
    <w:rsid w:val="004A3572"/>
    <w:rsid w:val="004C3FA3"/>
    <w:rsid w:val="004C59E4"/>
    <w:rsid w:val="004C5CAD"/>
    <w:rsid w:val="004D0873"/>
    <w:rsid w:val="004D0C35"/>
    <w:rsid w:val="004D2B41"/>
    <w:rsid w:val="004E04EB"/>
    <w:rsid w:val="004E0ECE"/>
    <w:rsid w:val="004E51F9"/>
    <w:rsid w:val="004E5BF0"/>
    <w:rsid w:val="004F49BC"/>
    <w:rsid w:val="004F737D"/>
    <w:rsid w:val="00506FD0"/>
    <w:rsid w:val="0050731A"/>
    <w:rsid w:val="00510032"/>
    <w:rsid w:val="00514A50"/>
    <w:rsid w:val="00516B07"/>
    <w:rsid w:val="005277F1"/>
    <w:rsid w:val="00530321"/>
    <w:rsid w:val="00530A61"/>
    <w:rsid w:val="00536F0B"/>
    <w:rsid w:val="00540783"/>
    <w:rsid w:val="00543FFE"/>
    <w:rsid w:val="00547E1A"/>
    <w:rsid w:val="005510BB"/>
    <w:rsid w:val="00556F9C"/>
    <w:rsid w:val="0056780A"/>
    <w:rsid w:val="00571865"/>
    <w:rsid w:val="005736C2"/>
    <w:rsid w:val="00576A74"/>
    <w:rsid w:val="00583842"/>
    <w:rsid w:val="005863DE"/>
    <w:rsid w:val="00592F11"/>
    <w:rsid w:val="005940B7"/>
    <w:rsid w:val="00594127"/>
    <w:rsid w:val="005A1080"/>
    <w:rsid w:val="005A323D"/>
    <w:rsid w:val="005A4A9F"/>
    <w:rsid w:val="005A676C"/>
    <w:rsid w:val="005B5584"/>
    <w:rsid w:val="005B6D37"/>
    <w:rsid w:val="005C157E"/>
    <w:rsid w:val="005D0823"/>
    <w:rsid w:val="005D276E"/>
    <w:rsid w:val="005D5C77"/>
    <w:rsid w:val="005E21DF"/>
    <w:rsid w:val="005E2DC2"/>
    <w:rsid w:val="005E3CCA"/>
    <w:rsid w:val="005E4865"/>
    <w:rsid w:val="005F0413"/>
    <w:rsid w:val="005F321D"/>
    <w:rsid w:val="005F4D24"/>
    <w:rsid w:val="005F4FB0"/>
    <w:rsid w:val="005F71F7"/>
    <w:rsid w:val="0060568B"/>
    <w:rsid w:val="006068E5"/>
    <w:rsid w:val="00607CD4"/>
    <w:rsid w:val="0061059D"/>
    <w:rsid w:val="00611F64"/>
    <w:rsid w:val="006239A9"/>
    <w:rsid w:val="00624D17"/>
    <w:rsid w:val="00626C45"/>
    <w:rsid w:val="00642353"/>
    <w:rsid w:val="0064322E"/>
    <w:rsid w:val="006439A8"/>
    <w:rsid w:val="006513F9"/>
    <w:rsid w:val="00657650"/>
    <w:rsid w:val="00664722"/>
    <w:rsid w:val="006735BF"/>
    <w:rsid w:val="00673A8C"/>
    <w:rsid w:val="0067416C"/>
    <w:rsid w:val="006744E1"/>
    <w:rsid w:val="0067607F"/>
    <w:rsid w:val="00686314"/>
    <w:rsid w:val="006875C8"/>
    <w:rsid w:val="0069751E"/>
    <w:rsid w:val="006A57F3"/>
    <w:rsid w:val="006B06AA"/>
    <w:rsid w:val="006B6B12"/>
    <w:rsid w:val="006C1011"/>
    <w:rsid w:val="006C1315"/>
    <w:rsid w:val="006C1B22"/>
    <w:rsid w:val="006C1FEC"/>
    <w:rsid w:val="006C200C"/>
    <w:rsid w:val="006C30E2"/>
    <w:rsid w:val="006C3E3A"/>
    <w:rsid w:val="006C4C2F"/>
    <w:rsid w:val="006D0942"/>
    <w:rsid w:val="006D34E8"/>
    <w:rsid w:val="006E0300"/>
    <w:rsid w:val="006E0CC7"/>
    <w:rsid w:val="006E64EF"/>
    <w:rsid w:val="006E76F2"/>
    <w:rsid w:val="007071AF"/>
    <w:rsid w:val="007157E2"/>
    <w:rsid w:val="00716109"/>
    <w:rsid w:val="007207B1"/>
    <w:rsid w:val="007215A5"/>
    <w:rsid w:val="00725BA6"/>
    <w:rsid w:val="007304D8"/>
    <w:rsid w:val="00744358"/>
    <w:rsid w:val="00745040"/>
    <w:rsid w:val="00747BE1"/>
    <w:rsid w:val="00750FF4"/>
    <w:rsid w:val="00753179"/>
    <w:rsid w:val="0076028F"/>
    <w:rsid w:val="00775E5C"/>
    <w:rsid w:val="00794A67"/>
    <w:rsid w:val="00796E59"/>
    <w:rsid w:val="007A6091"/>
    <w:rsid w:val="007A6E76"/>
    <w:rsid w:val="007B3700"/>
    <w:rsid w:val="007B43E5"/>
    <w:rsid w:val="007B7BD9"/>
    <w:rsid w:val="007C672A"/>
    <w:rsid w:val="007C73CF"/>
    <w:rsid w:val="007D1FE0"/>
    <w:rsid w:val="007D5F56"/>
    <w:rsid w:val="007D7241"/>
    <w:rsid w:val="007E0B3B"/>
    <w:rsid w:val="007F0AC0"/>
    <w:rsid w:val="007F0B79"/>
    <w:rsid w:val="007F0FC2"/>
    <w:rsid w:val="00803EFB"/>
    <w:rsid w:val="00810E26"/>
    <w:rsid w:val="00817C22"/>
    <w:rsid w:val="00841EF5"/>
    <w:rsid w:val="00842CC1"/>
    <w:rsid w:val="0084693B"/>
    <w:rsid w:val="00846C68"/>
    <w:rsid w:val="008508B4"/>
    <w:rsid w:val="00852E20"/>
    <w:rsid w:val="00854F9B"/>
    <w:rsid w:val="00855AB2"/>
    <w:rsid w:val="0085613F"/>
    <w:rsid w:val="00857F59"/>
    <w:rsid w:val="0086075D"/>
    <w:rsid w:val="008636FE"/>
    <w:rsid w:val="00866E9D"/>
    <w:rsid w:val="00871ABF"/>
    <w:rsid w:val="0087416D"/>
    <w:rsid w:val="00881EB7"/>
    <w:rsid w:val="00890D6A"/>
    <w:rsid w:val="00892A3E"/>
    <w:rsid w:val="0089370F"/>
    <w:rsid w:val="008947E1"/>
    <w:rsid w:val="008964A4"/>
    <w:rsid w:val="008B4C0E"/>
    <w:rsid w:val="008B7585"/>
    <w:rsid w:val="008D661D"/>
    <w:rsid w:val="008E2696"/>
    <w:rsid w:val="008E55C5"/>
    <w:rsid w:val="008E7F53"/>
    <w:rsid w:val="008F50AD"/>
    <w:rsid w:val="0090180E"/>
    <w:rsid w:val="00905140"/>
    <w:rsid w:val="009052FA"/>
    <w:rsid w:val="00914F03"/>
    <w:rsid w:val="00924017"/>
    <w:rsid w:val="0093329F"/>
    <w:rsid w:val="00936BEB"/>
    <w:rsid w:val="009460C6"/>
    <w:rsid w:val="00956BDE"/>
    <w:rsid w:val="0096009A"/>
    <w:rsid w:val="0096116C"/>
    <w:rsid w:val="00965F4B"/>
    <w:rsid w:val="00970021"/>
    <w:rsid w:val="009765B7"/>
    <w:rsid w:val="00976E2E"/>
    <w:rsid w:val="00976E94"/>
    <w:rsid w:val="009A1383"/>
    <w:rsid w:val="009A5387"/>
    <w:rsid w:val="009B37CD"/>
    <w:rsid w:val="009B6B55"/>
    <w:rsid w:val="009C07A5"/>
    <w:rsid w:val="009C3C19"/>
    <w:rsid w:val="009C775F"/>
    <w:rsid w:val="009C7F1D"/>
    <w:rsid w:val="009D1602"/>
    <w:rsid w:val="009D4E7D"/>
    <w:rsid w:val="009E0965"/>
    <w:rsid w:val="009E29E4"/>
    <w:rsid w:val="009E61BF"/>
    <w:rsid w:val="009F6210"/>
    <w:rsid w:val="00A06EC2"/>
    <w:rsid w:val="00A07288"/>
    <w:rsid w:val="00A10C0D"/>
    <w:rsid w:val="00A10F74"/>
    <w:rsid w:val="00A33557"/>
    <w:rsid w:val="00A4138F"/>
    <w:rsid w:val="00A54D5C"/>
    <w:rsid w:val="00A6217B"/>
    <w:rsid w:val="00A62DEE"/>
    <w:rsid w:val="00A674FD"/>
    <w:rsid w:val="00A702FB"/>
    <w:rsid w:val="00A726A1"/>
    <w:rsid w:val="00A7379D"/>
    <w:rsid w:val="00A81F15"/>
    <w:rsid w:val="00A83C5E"/>
    <w:rsid w:val="00A9108B"/>
    <w:rsid w:val="00A93DDC"/>
    <w:rsid w:val="00AA2FFC"/>
    <w:rsid w:val="00AB09BE"/>
    <w:rsid w:val="00AB28E4"/>
    <w:rsid w:val="00AB3FD6"/>
    <w:rsid w:val="00AD177C"/>
    <w:rsid w:val="00AD2D15"/>
    <w:rsid w:val="00AD5746"/>
    <w:rsid w:val="00AD5F11"/>
    <w:rsid w:val="00AD65DD"/>
    <w:rsid w:val="00AE0CF6"/>
    <w:rsid w:val="00AE0F64"/>
    <w:rsid w:val="00AE2F02"/>
    <w:rsid w:val="00AE3CB9"/>
    <w:rsid w:val="00AF367C"/>
    <w:rsid w:val="00AF3791"/>
    <w:rsid w:val="00AF5357"/>
    <w:rsid w:val="00AF741C"/>
    <w:rsid w:val="00B02E69"/>
    <w:rsid w:val="00B20189"/>
    <w:rsid w:val="00B31F60"/>
    <w:rsid w:val="00B33EE6"/>
    <w:rsid w:val="00B35312"/>
    <w:rsid w:val="00B43C24"/>
    <w:rsid w:val="00B46027"/>
    <w:rsid w:val="00B5263F"/>
    <w:rsid w:val="00B52733"/>
    <w:rsid w:val="00B532D5"/>
    <w:rsid w:val="00B5456A"/>
    <w:rsid w:val="00B7532A"/>
    <w:rsid w:val="00B7699C"/>
    <w:rsid w:val="00B818C8"/>
    <w:rsid w:val="00B8428C"/>
    <w:rsid w:val="00B92D20"/>
    <w:rsid w:val="00B93E83"/>
    <w:rsid w:val="00B95AE3"/>
    <w:rsid w:val="00BA0F6A"/>
    <w:rsid w:val="00BA2F66"/>
    <w:rsid w:val="00BA3748"/>
    <w:rsid w:val="00BB0D0D"/>
    <w:rsid w:val="00BC209F"/>
    <w:rsid w:val="00BC2B87"/>
    <w:rsid w:val="00BC76E6"/>
    <w:rsid w:val="00BC7A2D"/>
    <w:rsid w:val="00BD0930"/>
    <w:rsid w:val="00BE754B"/>
    <w:rsid w:val="00BF3260"/>
    <w:rsid w:val="00BF38AF"/>
    <w:rsid w:val="00BF53E1"/>
    <w:rsid w:val="00C00685"/>
    <w:rsid w:val="00C00A00"/>
    <w:rsid w:val="00C041B7"/>
    <w:rsid w:val="00C166EB"/>
    <w:rsid w:val="00C22552"/>
    <w:rsid w:val="00C34B3E"/>
    <w:rsid w:val="00C479CF"/>
    <w:rsid w:val="00C57F92"/>
    <w:rsid w:val="00C61AC9"/>
    <w:rsid w:val="00C632C8"/>
    <w:rsid w:val="00C66C4C"/>
    <w:rsid w:val="00C70F89"/>
    <w:rsid w:val="00C74E1A"/>
    <w:rsid w:val="00C74EEB"/>
    <w:rsid w:val="00C85175"/>
    <w:rsid w:val="00C8578A"/>
    <w:rsid w:val="00C868B4"/>
    <w:rsid w:val="00C9350F"/>
    <w:rsid w:val="00C935E6"/>
    <w:rsid w:val="00C949F8"/>
    <w:rsid w:val="00C94CA4"/>
    <w:rsid w:val="00C9638C"/>
    <w:rsid w:val="00C9777E"/>
    <w:rsid w:val="00CB6701"/>
    <w:rsid w:val="00CC4925"/>
    <w:rsid w:val="00CC4D8D"/>
    <w:rsid w:val="00CC5A9B"/>
    <w:rsid w:val="00CC5DFF"/>
    <w:rsid w:val="00CD14F4"/>
    <w:rsid w:val="00CD3BA1"/>
    <w:rsid w:val="00CD4617"/>
    <w:rsid w:val="00CD519B"/>
    <w:rsid w:val="00CD6E61"/>
    <w:rsid w:val="00CE0EDE"/>
    <w:rsid w:val="00CE3B1E"/>
    <w:rsid w:val="00CE4F76"/>
    <w:rsid w:val="00CE5D1D"/>
    <w:rsid w:val="00CF3100"/>
    <w:rsid w:val="00D00A50"/>
    <w:rsid w:val="00D05015"/>
    <w:rsid w:val="00D0594C"/>
    <w:rsid w:val="00D100FA"/>
    <w:rsid w:val="00D11E2C"/>
    <w:rsid w:val="00D15523"/>
    <w:rsid w:val="00D2056E"/>
    <w:rsid w:val="00D218FA"/>
    <w:rsid w:val="00D2283B"/>
    <w:rsid w:val="00D22C21"/>
    <w:rsid w:val="00D30EC2"/>
    <w:rsid w:val="00D447E3"/>
    <w:rsid w:val="00D4497B"/>
    <w:rsid w:val="00D455C7"/>
    <w:rsid w:val="00D53E54"/>
    <w:rsid w:val="00D547F6"/>
    <w:rsid w:val="00D64CF6"/>
    <w:rsid w:val="00D66DF9"/>
    <w:rsid w:val="00D73F28"/>
    <w:rsid w:val="00D76DB5"/>
    <w:rsid w:val="00D84632"/>
    <w:rsid w:val="00D8633C"/>
    <w:rsid w:val="00D9171A"/>
    <w:rsid w:val="00DA0F00"/>
    <w:rsid w:val="00DB7119"/>
    <w:rsid w:val="00DC655C"/>
    <w:rsid w:val="00DD1276"/>
    <w:rsid w:val="00DD7715"/>
    <w:rsid w:val="00DE49D2"/>
    <w:rsid w:val="00DE7B11"/>
    <w:rsid w:val="00DF29F0"/>
    <w:rsid w:val="00E006EB"/>
    <w:rsid w:val="00E065AF"/>
    <w:rsid w:val="00E1397D"/>
    <w:rsid w:val="00E2482B"/>
    <w:rsid w:val="00E25551"/>
    <w:rsid w:val="00E31E20"/>
    <w:rsid w:val="00E41493"/>
    <w:rsid w:val="00E437BF"/>
    <w:rsid w:val="00E50DEF"/>
    <w:rsid w:val="00E5431A"/>
    <w:rsid w:val="00E5437E"/>
    <w:rsid w:val="00E63D33"/>
    <w:rsid w:val="00E63E89"/>
    <w:rsid w:val="00E643AD"/>
    <w:rsid w:val="00E65B55"/>
    <w:rsid w:val="00E66FAF"/>
    <w:rsid w:val="00E67586"/>
    <w:rsid w:val="00E73510"/>
    <w:rsid w:val="00E74DBA"/>
    <w:rsid w:val="00E77111"/>
    <w:rsid w:val="00E83A15"/>
    <w:rsid w:val="00E94C60"/>
    <w:rsid w:val="00EA512B"/>
    <w:rsid w:val="00EA5730"/>
    <w:rsid w:val="00EA5CBD"/>
    <w:rsid w:val="00EB03DE"/>
    <w:rsid w:val="00EB544C"/>
    <w:rsid w:val="00EC34BD"/>
    <w:rsid w:val="00EC54EB"/>
    <w:rsid w:val="00EC7638"/>
    <w:rsid w:val="00ED1DF5"/>
    <w:rsid w:val="00EE0E76"/>
    <w:rsid w:val="00EE576A"/>
    <w:rsid w:val="00EE601C"/>
    <w:rsid w:val="00EE71B7"/>
    <w:rsid w:val="00EF1D0D"/>
    <w:rsid w:val="00EF1D5B"/>
    <w:rsid w:val="00EF598B"/>
    <w:rsid w:val="00F012A4"/>
    <w:rsid w:val="00F0267F"/>
    <w:rsid w:val="00F0600F"/>
    <w:rsid w:val="00F071AE"/>
    <w:rsid w:val="00F10CE2"/>
    <w:rsid w:val="00F1385E"/>
    <w:rsid w:val="00F13CE3"/>
    <w:rsid w:val="00F172E1"/>
    <w:rsid w:val="00F22522"/>
    <w:rsid w:val="00F3394A"/>
    <w:rsid w:val="00F34C4D"/>
    <w:rsid w:val="00F411E8"/>
    <w:rsid w:val="00F427C7"/>
    <w:rsid w:val="00F45FE2"/>
    <w:rsid w:val="00F54D39"/>
    <w:rsid w:val="00F56260"/>
    <w:rsid w:val="00F57E64"/>
    <w:rsid w:val="00F648B6"/>
    <w:rsid w:val="00F81AA1"/>
    <w:rsid w:val="00F85110"/>
    <w:rsid w:val="00F85A27"/>
    <w:rsid w:val="00F87267"/>
    <w:rsid w:val="00F87A33"/>
    <w:rsid w:val="00F909E3"/>
    <w:rsid w:val="00F92F4B"/>
    <w:rsid w:val="00F93848"/>
    <w:rsid w:val="00F93CB1"/>
    <w:rsid w:val="00F9407D"/>
    <w:rsid w:val="00FA3D10"/>
    <w:rsid w:val="00FB03F4"/>
    <w:rsid w:val="00FB1EC7"/>
    <w:rsid w:val="00FB33C9"/>
    <w:rsid w:val="00FB4BB7"/>
    <w:rsid w:val="00FB793A"/>
    <w:rsid w:val="00FC6CEC"/>
    <w:rsid w:val="00FD1DF2"/>
    <w:rsid w:val="00FD3D88"/>
    <w:rsid w:val="00FD4763"/>
    <w:rsid w:val="00FD644E"/>
    <w:rsid w:val="00FE22D4"/>
    <w:rsid w:val="00FF2ED6"/>
    <w:rsid w:val="00FF30D7"/>
    <w:rsid w:val="00FF4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7DAB5C"/>
  <w15:docId w15:val="{2DA049D1-6974-47E7-8B78-7E327EFEE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183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C4C2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CC5A9B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513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513F9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F427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36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7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76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amponsahdenis53@gmail.com" TargetMode="External"/><Relationship Id="rId5" Type="http://schemas.openxmlformats.org/officeDocument/2006/relationships/hyperlink" Target="https://dcsit.ucc.edu.gh/" TargetMode="External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73</Words>
  <Characters>99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denis amponsah</cp:lastModifiedBy>
  <cp:revision>3</cp:revision>
  <cp:lastPrinted>2024-07-22T12:54:00Z</cp:lastPrinted>
  <dcterms:created xsi:type="dcterms:W3CDTF">2024-07-23T22:40:00Z</dcterms:created>
  <dcterms:modified xsi:type="dcterms:W3CDTF">2024-08-17T17:37:00Z</dcterms:modified>
</cp:coreProperties>
</file>